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099047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1954295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255393" cy="119353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2336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288142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4658627" cy="2079056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019233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022696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321875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947425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944867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гинов Андрей НБИбд 01-21</dc:creator>
  <dc:language>ru-RU</dc:language>
  <cp:keywords/>
  <dcterms:created xsi:type="dcterms:W3CDTF">2022-09-08T17:59:50Z</dcterms:created>
  <dcterms:modified xsi:type="dcterms:W3CDTF">2022-09-08T17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